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4F843" w14:textId="00EB0C0E" w:rsidR="00E07BCE" w:rsidRPr="00DF1794" w:rsidRDefault="00E07BCE" w:rsidP="00E07BCE">
      <w:pPr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</w:pPr>
      <w:r w:rsidRPr="00DF1794"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  <w:t>NAME:</w:t>
      </w:r>
    </w:p>
    <w:p w14:paraId="47156FC7" w14:textId="77777777" w:rsidR="00075230" w:rsidRDefault="00075230" w:rsidP="00075230">
      <w:pPr>
        <w:pStyle w:val="Heading1"/>
        <w:spacing w:before="0" w:after="480" w:line="276" w:lineRule="auto"/>
        <w:jc w:val="both"/>
        <w:rPr>
          <w:sz w:val="32"/>
          <w:szCs w:val="32"/>
          <w:lang w:val="en-GB"/>
        </w:rPr>
      </w:pPr>
      <w:r w:rsidRPr="00AF68D4">
        <w:rPr>
          <w:sz w:val="32"/>
          <w:szCs w:val="32"/>
          <w:lang w:val="en-GB"/>
        </w:rPr>
        <w:t>Computational Syntax: Introduction</w:t>
      </w:r>
    </w:p>
    <w:p w14:paraId="418F7D87" w14:textId="25431553" w:rsidR="003A6919" w:rsidRDefault="00BF2011" w:rsidP="00611E76">
      <w:pPr>
        <w:spacing w:line="240" w:lineRule="auto"/>
        <w:rPr>
          <w:rFonts w:eastAsia="Times New Roman" w:cstheme="minorHAnsi"/>
          <w:b/>
          <w:bCs/>
          <w:sz w:val="24"/>
          <w:szCs w:val="24"/>
          <w:lang w:val="en-GB" w:eastAsia="eu-ES"/>
        </w:rPr>
      </w:pPr>
      <w:r>
        <w:rPr>
          <w:rFonts w:eastAsia="Times New Roman" w:cstheme="minorHAnsi"/>
          <w:b/>
          <w:bCs/>
          <w:sz w:val="24"/>
          <w:szCs w:val="24"/>
          <w:lang w:val="en-GB" w:eastAsia="eu-ES"/>
        </w:rPr>
        <w:t xml:space="preserve">1.- </w:t>
      </w:r>
      <w:r w:rsidR="003A6919" w:rsidRPr="00BF2011">
        <w:rPr>
          <w:rFonts w:eastAsia="Times New Roman" w:cstheme="minorHAnsi"/>
          <w:b/>
          <w:bCs/>
          <w:sz w:val="24"/>
          <w:szCs w:val="24"/>
          <w:lang w:val="en-GB" w:eastAsia="eu-ES"/>
        </w:rPr>
        <w:t>Complete the information missing in the chart.</w:t>
      </w:r>
    </w:p>
    <w:p w14:paraId="6559277F" w14:textId="6867502E" w:rsidR="00BF2011" w:rsidRPr="00BF2011" w:rsidRDefault="00BF2011" w:rsidP="00611E76">
      <w:pPr>
        <w:spacing w:line="240" w:lineRule="auto"/>
        <w:rPr>
          <w:rFonts w:eastAsia="Times New Roman" w:cstheme="minorHAnsi"/>
          <w:b/>
          <w:bCs/>
          <w:sz w:val="24"/>
          <w:szCs w:val="24"/>
          <w:lang w:val="en-GB" w:eastAsia="eu-ES"/>
        </w:rPr>
      </w:pPr>
      <w:r>
        <w:rPr>
          <w:rFonts w:eastAsia="Times New Roman" w:cstheme="minorHAnsi"/>
          <w:b/>
          <w:bCs/>
          <w:sz w:val="24"/>
          <w:szCs w:val="24"/>
          <w:lang w:val="en-GB" w:eastAsia="eu-ES"/>
        </w:rPr>
        <w:t xml:space="preserve">2.- Draw the dependency tree using Stanford dependency </w:t>
      </w:r>
      <w:proofErr w:type="spellStart"/>
      <w:r>
        <w:rPr>
          <w:rFonts w:eastAsia="Times New Roman" w:cstheme="minorHAnsi"/>
          <w:b/>
          <w:bCs/>
          <w:sz w:val="24"/>
          <w:szCs w:val="24"/>
          <w:lang w:val="en-GB" w:eastAsia="eu-ES"/>
        </w:rPr>
        <w:t>tagset</w:t>
      </w:r>
      <w:proofErr w:type="spellEnd"/>
      <w:r>
        <w:rPr>
          <w:rFonts w:eastAsia="Times New Roman" w:cstheme="minorHAnsi"/>
          <w:b/>
          <w:bCs/>
          <w:sz w:val="24"/>
          <w:szCs w:val="24"/>
          <w:lang w:val="en-GB" w:eastAsia="eu-ES"/>
        </w:rPr>
        <w:t>.</w:t>
      </w:r>
    </w:p>
    <w:p w14:paraId="7932A8D3" w14:textId="50CF3909" w:rsidR="00611E76" w:rsidRPr="00BF2011" w:rsidRDefault="00BF2011" w:rsidP="00611E76">
      <w:pPr>
        <w:spacing w:line="240" w:lineRule="auto"/>
        <w:rPr>
          <w:rFonts w:eastAsia="Times New Roman" w:cstheme="minorHAnsi"/>
          <w:i/>
          <w:sz w:val="24"/>
          <w:szCs w:val="24"/>
          <w:lang w:val="en-GB" w:eastAsia="eu-ES"/>
        </w:rPr>
      </w:pPr>
      <w:r w:rsidRPr="00BF2011">
        <w:rPr>
          <w:i/>
          <w:lang w:val="en-GB"/>
        </w:rPr>
        <w:t xml:space="preserve">The industrious farmers picked the truffles during </w:t>
      </w:r>
      <w:r w:rsidR="00E16AA6">
        <w:rPr>
          <w:i/>
          <w:lang w:val="en-GB"/>
        </w:rPr>
        <w:t>last</w:t>
      </w:r>
      <w:r w:rsidRPr="00BF2011">
        <w:rPr>
          <w:i/>
          <w:lang w:val="en-GB"/>
        </w:rPr>
        <w:t xml:space="preserve"> spring.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"/>
        <w:gridCol w:w="841"/>
        <w:gridCol w:w="812"/>
        <w:gridCol w:w="1335"/>
        <w:gridCol w:w="1578"/>
        <w:gridCol w:w="2036"/>
      </w:tblGrid>
      <w:tr w:rsidR="003A6919" w:rsidRPr="00BF2011" w14:paraId="094B7FB0" w14:textId="2C9F6CE5" w:rsidTr="00204F9F">
        <w:trPr>
          <w:tblCellSpacing w:w="15" w:type="dxa"/>
          <w:jc w:val="center"/>
        </w:trPr>
        <w:tc>
          <w:tcPr>
            <w:tcW w:w="0" w:type="auto"/>
            <w:vAlign w:val="bottom"/>
            <w:hideMark/>
          </w:tcPr>
          <w:p w14:paraId="27839267" w14:textId="77777777" w:rsidR="003A6919" w:rsidRPr="00BF2011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ID</w:t>
            </w:r>
          </w:p>
        </w:tc>
        <w:tc>
          <w:tcPr>
            <w:tcW w:w="0" w:type="auto"/>
            <w:vAlign w:val="bottom"/>
            <w:hideMark/>
          </w:tcPr>
          <w:p w14:paraId="7D9434AF" w14:textId="77777777" w:rsidR="003A6919" w:rsidRPr="00BF2011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Form</w:t>
            </w:r>
          </w:p>
        </w:tc>
        <w:tc>
          <w:tcPr>
            <w:tcW w:w="0" w:type="auto"/>
            <w:vAlign w:val="bottom"/>
            <w:hideMark/>
          </w:tcPr>
          <w:p w14:paraId="39B6116A" w14:textId="77777777" w:rsidR="003A6919" w:rsidRPr="00BF2011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Lemma</w:t>
            </w:r>
          </w:p>
        </w:tc>
        <w:tc>
          <w:tcPr>
            <w:tcW w:w="0" w:type="auto"/>
            <w:vAlign w:val="bottom"/>
            <w:hideMark/>
          </w:tcPr>
          <w:p w14:paraId="18C6E275" w14:textId="23BCFA32" w:rsidR="003A6919" w:rsidRPr="00BF2011" w:rsidRDefault="003A6919" w:rsidP="008F7366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24"/>
                <w:szCs w:val="24"/>
                <w:lang w:val="en-GB" w:eastAsia="eu-ES"/>
              </w:rPr>
            </w:pPr>
            <w:proofErr w:type="spellStart"/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POS+morph</w:t>
            </w:r>
            <w:proofErr w:type="spellEnd"/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.</w:t>
            </w: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br/>
            </w:r>
            <w:r w:rsidRPr="00BF2011">
              <w:rPr>
                <w:rFonts w:eastAsia="Times New Roman" w:cstheme="minorHAnsi"/>
                <w:bCs/>
                <w:sz w:val="24"/>
                <w:szCs w:val="24"/>
                <w:lang w:val="en-GB" w:eastAsia="eu-ES"/>
              </w:rPr>
              <w:t>(description)</w:t>
            </w:r>
          </w:p>
        </w:tc>
        <w:tc>
          <w:tcPr>
            <w:tcW w:w="0" w:type="auto"/>
            <w:vAlign w:val="bottom"/>
          </w:tcPr>
          <w:p w14:paraId="20EA58E7" w14:textId="01721D7D" w:rsidR="003A6919" w:rsidRPr="00BF2011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Penn Treebank</w:t>
            </w: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br/>
              <w:t>tag</w:t>
            </w:r>
          </w:p>
        </w:tc>
        <w:tc>
          <w:tcPr>
            <w:tcW w:w="1991" w:type="dxa"/>
          </w:tcPr>
          <w:p w14:paraId="7A7554FF" w14:textId="77777777" w:rsidR="003A6919" w:rsidRPr="00BF2011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VISLCG</w:t>
            </w:r>
          </w:p>
          <w:p w14:paraId="7B2152B9" w14:textId="231F1500" w:rsidR="003A6919" w:rsidRPr="00BF2011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 xml:space="preserve">tags </w:t>
            </w:r>
          </w:p>
        </w:tc>
      </w:tr>
      <w:tr w:rsidR="003A6919" w:rsidRPr="00BF2011" w14:paraId="6B1C7EEC" w14:textId="486F72A0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06E3969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F9D4D03" w14:textId="414E0DE2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The</w:t>
            </w:r>
          </w:p>
        </w:tc>
        <w:tc>
          <w:tcPr>
            <w:tcW w:w="0" w:type="auto"/>
            <w:vAlign w:val="center"/>
            <w:hideMark/>
          </w:tcPr>
          <w:p w14:paraId="20A013BB" w14:textId="12460FE9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the</w:t>
            </w:r>
          </w:p>
        </w:tc>
        <w:tc>
          <w:tcPr>
            <w:tcW w:w="0" w:type="auto"/>
            <w:vAlign w:val="center"/>
            <w:hideMark/>
          </w:tcPr>
          <w:p w14:paraId="3821A3C8" w14:textId="121F6FCE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rticle</w:t>
            </w:r>
          </w:p>
        </w:tc>
        <w:tc>
          <w:tcPr>
            <w:tcW w:w="0" w:type="auto"/>
          </w:tcPr>
          <w:p w14:paraId="7D9507FE" w14:textId="22FD3929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T</w:t>
            </w:r>
          </w:p>
        </w:tc>
        <w:tc>
          <w:tcPr>
            <w:tcW w:w="1991" w:type="dxa"/>
          </w:tcPr>
          <w:p w14:paraId="768D41DB" w14:textId="6CB06741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RT</w:t>
            </w:r>
          </w:p>
        </w:tc>
      </w:tr>
      <w:tr w:rsidR="003A6919" w:rsidRPr="00BF2011" w14:paraId="25FC45EA" w14:textId="242477AE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F3E1EC4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D2F28EF" w14:textId="3917030C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b</w:t>
            </w: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usy</w:t>
            </w:r>
          </w:p>
        </w:tc>
        <w:tc>
          <w:tcPr>
            <w:tcW w:w="0" w:type="auto"/>
            <w:vAlign w:val="center"/>
            <w:hideMark/>
          </w:tcPr>
          <w:p w14:paraId="25422999" w14:textId="73D1CCF2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busy</w:t>
            </w:r>
          </w:p>
        </w:tc>
        <w:tc>
          <w:tcPr>
            <w:tcW w:w="0" w:type="auto"/>
            <w:vAlign w:val="center"/>
            <w:hideMark/>
          </w:tcPr>
          <w:p w14:paraId="7642A513" w14:textId="04B192EC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ective</w:t>
            </w:r>
          </w:p>
        </w:tc>
        <w:tc>
          <w:tcPr>
            <w:tcW w:w="0" w:type="auto"/>
          </w:tcPr>
          <w:p w14:paraId="75C3C994" w14:textId="1A3F90D4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JJ</w:t>
            </w:r>
          </w:p>
        </w:tc>
        <w:tc>
          <w:tcPr>
            <w:tcW w:w="1991" w:type="dxa"/>
          </w:tcPr>
          <w:p w14:paraId="26101146" w14:textId="08603DB3" w:rsidR="003A6919" w:rsidRPr="00BF2011" w:rsidRDefault="00080B8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</w:t>
            </w:r>
          </w:p>
        </w:tc>
      </w:tr>
      <w:tr w:rsidR="003A6919" w:rsidRPr="00BF2011" w14:paraId="0045C17C" w14:textId="517373B5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A12F4A7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44091EC" w14:textId="060261DC" w:rsidR="003A6919" w:rsidRPr="00BF2011" w:rsidRDefault="00BF2011" w:rsidP="00035D5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farmers</w:t>
            </w:r>
          </w:p>
        </w:tc>
        <w:tc>
          <w:tcPr>
            <w:tcW w:w="0" w:type="auto"/>
            <w:vAlign w:val="center"/>
            <w:hideMark/>
          </w:tcPr>
          <w:p w14:paraId="5C2AC9BF" w14:textId="2CA3A5EC" w:rsidR="00204F9F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Farm</w:t>
            </w:r>
          </w:p>
        </w:tc>
        <w:tc>
          <w:tcPr>
            <w:tcW w:w="0" w:type="auto"/>
            <w:vAlign w:val="center"/>
            <w:hideMark/>
          </w:tcPr>
          <w:p w14:paraId="708A9B5F" w14:textId="3F67D16C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</w:t>
            </w:r>
          </w:p>
        </w:tc>
        <w:tc>
          <w:tcPr>
            <w:tcW w:w="0" w:type="auto"/>
          </w:tcPr>
          <w:p w14:paraId="10777670" w14:textId="33FDF334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  <w:r w:rsidR="00080B82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S</w:t>
            </w:r>
          </w:p>
        </w:tc>
        <w:tc>
          <w:tcPr>
            <w:tcW w:w="1991" w:type="dxa"/>
          </w:tcPr>
          <w:p w14:paraId="552AD951" w14:textId="6F2BBBCA" w:rsidR="003A6919" w:rsidRPr="00BF2011" w:rsidRDefault="00080B8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</w:p>
        </w:tc>
      </w:tr>
      <w:tr w:rsidR="003A6919" w:rsidRPr="00BF2011" w14:paraId="64E1A8DE" w14:textId="67DFEE36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F1C5E7C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E616382" w14:textId="1365BCB5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picked</w:t>
            </w:r>
          </w:p>
        </w:tc>
        <w:tc>
          <w:tcPr>
            <w:tcW w:w="0" w:type="auto"/>
            <w:vAlign w:val="center"/>
            <w:hideMark/>
          </w:tcPr>
          <w:p w14:paraId="09335DBC" w14:textId="2E3B5C3B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ick</w:t>
            </w:r>
          </w:p>
        </w:tc>
        <w:tc>
          <w:tcPr>
            <w:tcW w:w="0" w:type="auto"/>
            <w:vAlign w:val="center"/>
            <w:hideMark/>
          </w:tcPr>
          <w:p w14:paraId="129FA362" w14:textId="784FA81B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erb</w:t>
            </w:r>
          </w:p>
        </w:tc>
        <w:tc>
          <w:tcPr>
            <w:tcW w:w="0" w:type="auto"/>
          </w:tcPr>
          <w:p w14:paraId="114B8EEB" w14:textId="11B4FAD1" w:rsidR="003A6919" w:rsidRPr="00BF2011" w:rsidRDefault="00204F9F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</w:t>
            </w:r>
            <w:r w:rsidR="00080B82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T</w:t>
            </w:r>
          </w:p>
        </w:tc>
        <w:tc>
          <w:tcPr>
            <w:tcW w:w="1991" w:type="dxa"/>
          </w:tcPr>
          <w:p w14:paraId="14C27C24" w14:textId="0F463EF8" w:rsidR="003A6919" w:rsidRPr="00BF2011" w:rsidRDefault="00080B8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 IMP 3P</w:t>
            </w:r>
          </w:p>
        </w:tc>
      </w:tr>
      <w:tr w:rsidR="00204F9F" w:rsidRPr="00BF2011" w14:paraId="49BEBDCF" w14:textId="0421217C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0182FC7" w14:textId="77777777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7AEDCB0B" w14:textId="411A677A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th</w:t>
            </w: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e</w:t>
            </w:r>
          </w:p>
        </w:tc>
        <w:tc>
          <w:tcPr>
            <w:tcW w:w="0" w:type="auto"/>
            <w:vAlign w:val="center"/>
            <w:hideMark/>
          </w:tcPr>
          <w:p w14:paraId="0F935877" w14:textId="746D6329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the</w:t>
            </w:r>
          </w:p>
        </w:tc>
        <w:tc>
          <w:tcPr>
            <w:tcW w:w="0" w:type="auto"/>
            <w:vAlign w:val="center"/>
            <w:hideMark/>
          </w:tcPr>
          <w:p w14:paraId="22B57D43" w14:textId="3631721D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rticle</w:t>
            </w:r>
          </w:p>
        </w:tc>
        <w:tc>
          <w:tcPr>
            <w:tcW w:w="0" w:type="auto"/>
          </w:tcPr>
          <w:p w14:paraId="27933760" w14:textId="21F38B4B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T</w:t>
            </w:r>
          </w:p>
        </w:tc>
        <w:tc>
          <w:tcPr>
            <w:tcW w:w="1991" w:type="dxa"/>
          </w:tcPr>
          <w:p w14:paraId="060E5290" w14:textId="17337E09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RT</w:t>
            </w:r>
          </w:p>
        </w:tc>
      </w:tr>
      <w:tr w:rsidR="00204F9F" w:rsidRPr="00BF2011" w14:paraId="257EE5CB" w14:textId="6E8220D9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584827F" w14:textId="77777777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378F02E0" w14:textId="034CCC5B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truffles</w:t>
            </w:r>
          </w:p>
        </w:tc>
        <w:tc>
          <w:tcPr>
            <w:tcW w:w="0" w:type="auto"/>
            <w:vAlign w:val="center"/>
            <w:hideMark/>
          </w:tcPr>
          <w:p w14:paraId="046E22D2" w14:textId="415B5415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Truffle</w:t>
            </w:r>
          </w:p>
        </w:tc>
        <w:tc>
          <w:tcPr>
            <w:tcW w:w="0" w:type="auto"/>
            <w:vAlign w:val="center"/>
            <w:hideMark/>
          </w:tcPr>
          <w:p w14:paraId="103A84CB" w14:textId="1ED472E6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 xml:space="preserve">Noun </w:t>
            </w:r>
          </w:p>
        </w:tc>
        <w:tc>
          <w:tcPr>
            <w:tcW w:w="0" w:type="auto"/>
          </w:tcPr>
          <w:p w14:paraId="3005238F" w14:textId="0FC6D676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  <w:r w:rsidR="00080B82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S</w:t>
            </w:r>
          </w:p>
        </w:tc>
        <w:tc>
          <w:tcPr>
            <w:tcW w:w="1991" w:type="dxa"/>
          </w:tcPr>
          <w:p w14:paraId="11330A10" w14:textId="14EA734F" w:rsidR="00204F9F" w:rsidRPr="00BF2011" w:rsidRDefault="00080B82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</w:p>
        </w:tc>
      </w:tr>
      <w:tr w:rsidR="00204F9F" w:rsidRPr="00BF2011" w14:paraId="1C61AF26" w14:textId="6E15CA92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0426FEB" w14:textId="77777777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5FCC55AC" w14:textId="5C306E7E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during</w:t>
            </w:r>
          </w:p>
        </w:tc>
        <w:tc>
          <w:tcPr>
            <w:tcW w:w="0" w:type="auto"/>
            <w:vAlign w:val="center"/>
            <w:hideMark/>
          </w:tcPr>
          <w:p w14:paraId="3CFF9661" w14:textId="0ABEA81A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uring</w:t>
            </w:r>
          </w:p>
        </w:tc>
        <w:tc>
          <w:tcPr>
            <w:tcW w:w="0" w:type="auto"/>
            <w:vAlign w:val="center"/>
            <w:hideMark/>
          </w:tcPr>
          <w:p w14:paraId="3438DA7C" w14:textId="50FC384D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eposition</w:t>
            </w:r>
          </w:p>
        </w:tc>
        <w:tc>
          <w:tcPr>
            <w:tcW w:w="0" w:type="auto"/>
          </w:tcPr>
          <w:p w14:paraId="04229952" w14:textId="45A9637B" w:rsidR="00204F9F" w:rsidRPr="00BF2011" w:rsidRDefault="00080B82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1991" w:type="dxa"/>
          </w:tcPr>
          <w:p w14:paraId="55093D2C" w14:textId="7A7B0808" w:rsidR="00204F9F" w:rsidRPr="00BF2011" w:rsidRDefault="00080B82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</w:t>
            </w:r>
          </w:p>
        </w:tc>
      </w:tr>
      <w:tr w:rsidR="00204F9F" w:rsidRPr="00BF2011" w14:paraId="3BD6FF80" w14:textId="5E7C9DD2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A89138D" w14:textId="77777777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7C004C1" w14:textId="52D3E5EB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last</w:t>
            </w:r>
          </w:p>
        </w:tc>
        <w:tc>
          <w:tcPr>
            <w:tcW w:w="0" w:type="auto"/>
            <w:vAlign w:val="center"/>
            <w:hideMark/>
          </w:tcPr>
          <w:p w14:paraId="0C83359C" w14:textId="1A10A00C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Last</w:t>
            </w:r>
          </w:p>
        </w:tc>
        <w:tc>
          <w:tcPr>
            <w:tcW w:w="0" w:type="auto"/>
            <w:vAlign w:val="center"/>
            <w:hideMark/>
          </w:tcPr>
          <w:p w14:paraId="20AC5ED1" w14:textId="2C1802DA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eterminer</w:t>
            </w:r>
          </w:p>
        </w:tc>
        <w:tc>
          <w:tcPr>
            <w:tcW w:w="0" w:type="auto"/>
          </w:tcPr>
          <w:p w14:paraId="0FBE33CC" w14:textId="7B55D0D7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T</w:t>
            </w:r>
          </w:p>
        </w:tc>
        <w:tc>
          <w:tcPr>
            <w:tcW w:w="1991" w:type="dxa"/>
          </w:tcPr>
          <w:p w14:paraId="6DBF5D26" w14:textId="0B66D505" w:rsidR="00204F9F" w:rsidRPr="00BF2011" w:rsidRDefault="00080B82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ET</w:t>
            </w:r>
          </w:p>
        </w:tc>
      </w:tr>
      <w:tr w:rsidR="00204F9F" w:rsidRPr="00BF2011" w14:paraId="3FDB8D1B" w14:textId="61656F2B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214A352" w14:textId="77777777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2CCA681E" w14:textId="5FE31EED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spring</w:t>
            </w:r>
          </w:p>
        </w:tc>
        <w:tc>
          <w:tcPr>
            <w:tcW w:w="0" w:type="auto"/>
            <w:vAlign w:val="center"/>
            <w:hideMark/>
          </w:tcPr>
          <w:p w14:paraId="6C090CE1" w14:textId="11A83603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pring</w:t>
            </w:r>
          </w:p>
        </w:tc>
        <w:tc>
          <w:tcPr>
            <w:tcW w:w="0" w:type="auto"/>
            <w:vAlign w:val="center"/>
            <w:hideMark/>
          </w:tcPr>
          <w:p w14:paraId="3240069B" w14:textId="217E4D82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</w:t>
            </w:r>
          </w:p>
        </w:tc>
        <w:tc>
          <w:tcPr>
            <w:tcW w:w="0" w:type="auto"/>
          </w:tcPr>
          <w:p w14:paraId="5D4A2D51" w14:textId="0E5A4FB6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  <w:r w:rsidR="00080B82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</w:p>
        </w:tc>
        <w:tc>
          <w:tcPr>
            <w:tcW w:w="1991" w:type="dxa"/>
          </w:tcPr>
          <w:p w14:paraId="0B66A1E9" w14:textId="5CF00DD8" w:rsidR="00204F9F" w:rsidRPr="00BF2011" w:rsidRDefault="00080B82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</w:p>
        </w:tc>
      </w:tr>
      <w:tr w:rsidR="00204F9F" w:rsidRPr="00BF2011" w14:paraId="1EBB6159" w14:textId="7B5E2096" w:rsidTr="00204F9F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4C11DF9" w14:textId="77777777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5FA7D024" w14:textId="5404A412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43E8EA7E" w14:textId="7D2CD1C0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5978AF73" w14:textId="03AD6424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proofErr w:type="spellStart"/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unct</w:t>
            </w:r>
            <w:proofErr w:type="spellEnd"/>
          </w:p>
        </w:tc>
        <w:tc>
          <w:tcPr>
            <w:tcW w:w="0" w:type="auto"/>
          </w:tcPr>
          <w:p w14:paraId="05EFBA27" w14:textId="75F2505E" w:rsidR="00204F9F" w:rsidRPr="00BF2011" w:rsidRDefault="00204F9F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YM</w:t>
            </w:r>
          </w:p>
        </w:tc>
        <w:tc>
          <w:tcPr>
            <w:tcW w:w="1991" w:type="dxa"/>
          </w:tcPr>
          <w:p w14:paraId="65151C7E" w14:textId="78E90309" w:rsidR="00204F9F" w:rsidRPr="00BF2011" w:rsidRDefault="00080B82" w:rsidP="00204F9F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UN</w:t>
            </w:r>
          </w:p>
        </w:tc>
      </w:tr>
    </w:tbl>
    <w:p w14:paraId="1FBF5581" w14:textId="4EB16D27" w:rsidR="00DD0572" w:rsidRDefault="00DD0572">
      <w:pPr>
        <w:rPr>
          <w:rFonts w:cstheme="minorHAnsi"/>
          <w:lang w:val="en-GB"/>
        </w:rPr>
      </w:pPr>
    </w:p>
    <w:p w14:paraId="07B54D55" w14:textId="77777777" w:rsidR="008C0E93" w:rsidRPr="00BF2011" w:rsidRDefault="008C0E93">
      <w:pPr>
        <w:rPr>
          <w:rFonts w:cstheme="minorHAnsi"/>
          <w:lang w:val="en-GB"/>
        </w:rPr>
      </w:pPr>
    </w:p>
    <w:sectPr w:rsidR="008C0E93" w:rsidRPr="00BF2011" w:rsidSect="006638F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I3MzExNjM0NzJV0lEKTi0uzszPAykwrAUACRRGZCwAAAA="/>
  </w:docVars>
  <w:rsids>
    <w:rsidRoot w:val="00611E76"/>
    <w:rsid w:val="00035D56"/>
    <w:rsid w:val="00075230"/>
    <w:rsid w:val="00080B82"/>
    <w:rsid w:val="00190129"/>
    <w:rsid w:val="00204F9F"/>
    <w:rsid w:val="003A6919"/>
    <w:rsid w:val="003D6505"/>
    <w:rsid w:val="0056525C"/>
    <w:rsid w:val="00611E76"/>
    <w:rsid w:val="0061379D"/>
    <w:rsid w:val="006638F8"/>
    <w:rsid w:val="006B3DDF"/>
    <w:rsid w:val="00857800"/>
    <w:rsid w:val="00857956"/>
    <w:rsid w:val="008C0E93"/>
    <w:rsid w:val="008F7366"/>
    <w:rsid w:val="00955DF8"/>
    <w:rsid w:val="0096741B"/>
    <w:rsid w:val="009A2E1D"/>
    <w:rsid w:val="00B31521"/>
    <w:rsid w:val="00BF2011"/>
    <w:rsid w:val="00DD0572"/>
    <w:rsid w:val="00DD6D14"/>
    <w:rsid w:val="00DF7912"/>
    <w:rsid w:val="00E07BCE"/>
    <w:rsid w:val="00E16AA6"/>
    <w:rsid w:val="00E35737"/>
    <w:rsid w:val="00F2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u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882204"/>
  <w15:docId w15:val="{E9A61897-9BE9-4411-8AEA-E4ACD0641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u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72"/>
  </w:style>
  <w:style w:type="paragraph" w:styleId="Heading1">
    <w:name w:val="heading 1"/>
    <w:basedOn w:val="Normal"/>
    <w:next w:val="Normal"/>
    <w:link w:val="Heading1Char"/>
    <w:uiPriority w:val="9"/>
    <w:qFormat/>
    <w:rsid w:val="0007523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2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4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ko gai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ulua</vt:lpstr>
      </vt:variant>
      <vt:variant>
        <vt:i4>1</vt:i4>
      </vt:variant>
    </vt:vector>
  </HeadingPairs>
  <TitlesOfParts>
    <vt:vector size="2" baseType="lpstr">
      <vt:lpstr/>
      <vt:lpstr/>
    </vt:vector>
  </TitlesOfParts>
  <Company>UPV-EHU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Urizar</dc:creator>
  <cp:keywords/>
  <dc:description/>
  <cp:lastModifiedBy>David Cabestany Manen</cp:lastModifiedBy>
  <cp:revision>7</cp:revision>
  <cp:lastPrinted>2016-11-09T13:49:00Z</cp:lastPrinted>
  <dcterms:created xsi:type="dcterms:W3CDTF">2020-12-09T23:43:00Z</dcterms:created>
  <dcterms:modified xsi:type="dcterms:W3CDTF">2021-12-20T09:42:00Z</dcterms:modified>
</cp:coreProperties>
</file>